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0C4B" w:rsidRDefault="00510C4B">
      <w:proofErr w:type="gramStart"/>
      <w:r>
        <w:t>Solo Minutes 1.</w:t>
      </w:r>
      <w:proofErr w:type="gramEnd"/>
    </w:p>
    <w:p w:rsidR="0030437C" w:rsidRDefault="00510C4B">
      <w:r>
        <w:t>Team 19</w:t>
      </w:r>
    </w:p>
    <w:p w:rsidR="00510C4B" w:rsidRDefault="00510C4B">
      <w:r>
        <w:t>20.03.2018</w:t>
      </w:r>
    </w:p>
    <w:p w:rsidR="00510C4B" w:rsidRDefault="00510C4B">
      <w:r>
        <w:t xml:space="preserve">Members: </w:t>
      </w:r>
      <w:proofErr w:type="spellStart"/>
      <w:r>
        <w:t>Mircea</w:t>
      </w:r>
      <w:proofErr w:type="spellEnd"/>
      <w:r>
        <w:t xml:space="preserve"> Lazar</w:t>
      </w:r>
    </w:p>
    <w:p w:rsidR="00510C4B" w:rsidRDefault="00510C4B"/>
    <w:p w:rsidR="00510C4B" w:rsidRDefault="00510C4B">
      <w:r>
        <w:t xml:space="preserve">Previous week </w:t>
      </w:r>
      <w:proofErr w:type="spellStart"/>
      <w:r>
        <w:t>Portmorte</w:t>
      </w:r>
      <w:bookmarkStart w:id="0" w:name="_GoBack"/>
      <w:bookmarkEnd w:id="0"/>
      <w:r>
        <w:t>m</w:t>
      </w:r>
      <w:proofErr w:type="spellEnd"/>
      <w:r>
        <w:t>:</w:t>
      </w:r>
    </w:p>
    <w:p w:rsidR="00510C4B" w:rsidRDefault="00510C4B">
      <w:r>
        <w:t xml:space="preserve">What </w:t>
      </w:r>
      <w:r w:rsidR="00F672C7">
        <w:t>w</w:t>
      </w:r>
      <w:r>
        <w:t xml:space="preserve">ent </w:t>
      </w:r>
      <w:proofErr w:type="gramStart"/>
      <w:r>
        <w:t>well:</w:t>
      </w:r>
      <w:proofErr w:type="gramEnd"/>
    </w:p>
    <w:p w:rsidR="00510C4B" w:rsidRDefault="00510C4B" w:rsidP="00510C4B">
      <w:pPr>
        <w:pStyle w:val="Listparagraf"/>
        <w:numPr>
          <w:ilvl w:val="0"/>
          <w:numId w:val="1"/>
        </w:numPr>
      </w:pPr>
      <w:r>
        <w:t>I managed to adapt the existing assets to a new game.</w:t>
      </w:r>
    </w:p>
    <w:p w:rsidR="00510C4B" w:rsidRDefault="00510C4B" w:rsidP="00510C4B">
      <w:pPr>
        <w:pStyle w:val="Listparagraf"/>
        <w:numPr>
          <w:ilvl w:val="0"/>
          <w:numId w:val="1"/>
        </w:numPr>
      </w:pPr>
      <w:r>
        <w:t xml:space="preserve">I found mechanics and features that balance and change the gameplay </w:t>
      </w:r>
    </w:p>
    <w:p w:rsidR="00510C4B" w:rsidRDefault="00510C4B" w:rsidP="00510C4B">
      <w:pPr>
        <w:pStyle w:val="Listparagraf"/>
        <w:numPr>
          <w:ilvl w:val="0"/>
          <w:numId w:val="1"/>
        </w:numPr>
      </w:pPr>
      <w:r>
        <w:t>I created a parallax background for the game.</w:t>
      </w:r>
    </w:p>
    <w:p w:rsidR="00510C4B" w:rsidRDefault="00510C4B" w:rsidP="00510C4B">
      <w:pPr>
        <w:pStyle w:val="Listparagraf"/>
        <w:numPr>
          <w:ilvl w:val="0"/>
          <w:numId w:val="1"/>
        </w:numPr>
      </w:pPr>
      <w:r>
        <w:t>I found a new theme for the game.</w:t>
      </w:r>
    </w:p>
    <w:p w:rsidR="00510C4B" w:rsidRDefault="00510C4B" w:rsidP="00510C4B">
      <w:pPr>
        <w:pStyle w:val="Listparagraf"/>
        <w:numPr>
          <w:ilvl w:val="0"/>
          <w:numId w:val="1"/>
        </w:numPr>
      </w:pPr>
      <w:r>
        <w:t>Created a Player 2 character. 75% Complete at this moment.</w:t>
      </w:r>
    </w:p>
    <w:p w:rsidR="00510C4B" w:rsidRDefault="00510C4B" w:rsidP="00510C4B">
      <w:pPr>
        <w:pStyle w:val="Listparagraf"/>
        <w:numPr>
          <w:ilvl w:val="0"/>
          <w:numId w:val="1"/>
        </w:numPr>
      </w:pPr>
      <w:r>
        <w:t xml:space="preserve">Collected between a 5 and a dozen images for reference and to create </w:t>
      </w:r>
      <w:proofErr w:type="spellStart"/>
      <w:r>
        <w:t>moodboards</w:t>
      </w:r>
      <w:proofErr w:type="spellEnd"/>
      <w:r>
        <w:t>.</w:t>
      </w:r>
    </w:p>
    <w:p w:rsidR="00510C4B" w:rsidRDefault="00510C4B" w:rsidP="00510C4B">
      <w:r>
        <w:t xml:space="preserve">What went </w:t>
      </w:r>
      <w:proofErr w:type="gramStart"/>
      <w:r>
        <w:t>badly:</w:t>
      </w:r>
      <w:proofErr w:type="gramEnd"/>
    </w:p>
    <w:p w:rsidR="00510C4B" w:rsidRDefault="00510C4B" w:rsidP="00510C4B">
      <w:pPr>
        <w:pStyle w:val="Listparagraf"/>
        <w:numPr>
          <w:ilvl w:val="0"/>
          <w:numId w:val="2"/>
        </w:numPr>
      </w:pPr>
      <w:r>
        <w:t>The Project progress feels slow.</w:t>
      </w:r>
    </w:p>
    <w:p w:rsidR="00510C4B" w:rsidRDefault="00510C4B" w:rsidP="00510C4B">
      <w:pPr>
        <w:pStyle w:val="Listparagraf"/>
        <w:numPr>
          <w:ilvl w:val="0"/>
          <w:numId w:val="2"/>
        </w:numPr>
      </w:pPr>
      <w:r>
        <w:t>The project lacks a prototype.</w:t>
      </w:r>
    </w:p>
    <w:p w:rsidR="00510C4B" w:rsidRDefault="00510C4B" w:rsidP="00510C4B">
      <w:r>
        <w:t>What can improve current week:</w:t>
      </w:r>
    </w:p>
    <w:p w:rsidR="00510C4B" w:rsidRDefault="00510C4B" w:rsidP="00510C4B">
      <w:pPr>
        <w:pStyle w:val="Listparagraf"/>
        <w:numPr>
          <w:ilvl w:val="0"/>
          <w:numId w:val="3"/>
        </w:numPr>
      </w:pPr>
      <w:r>
        <w:t>Complete the Player 2 character.</w:t>
      </w:r>
    </w:p>
    <w:p w:rsidR="00510C4B" w:rsidRDefault="00510C4B" w:rsidP="00510C4B">
      <w:pPr>
        <w:pStyle w:val="Listparagraf"/>
        <w:numPr>
          <w:ilvl w:val="0"/>
          <w:numId w:val="3"/>
        </w:numPr>
      </w:pPr>
      <w:r>
        <w:t>Adapt the Player 1 Character to the new theme (remove shield, add javelin and bow)</w:t>
      </w:r>
    </w:p>
    <w:p w:rsidR="00510C4B" w:rsidRDefault="00510C4B" w:rsidP="00510C4B">
      <w:pPr>
        <w:pStyle w:val="Listparagraf"/>
        <w:numPr>
          <w:ilvl w:val="0"/>
          <w:numId w:val="3"/>
        </w:numPr>
      </w:pPr>
      <w:r>
        <w:t>Create a small presentation for the game changes and ask for feedback from Dave.</w:t>
      </w:r>
    </w:p>
    <w:p w:rsidR="00510C4B" w:rsidRDefault="00510C4B" w:rsidP="00510C4B">
      <w:pPr>
        <w:ind w:left="360"/>
      </w:pPr>
    </w:p>
    <w:p w:rsidR="00510C4B" w:rsidRDefault="00510C4B" w:rsidP="00510C4B">
      <w:pPr>
        <w:ind w:left="360"/>
      </w:pPr>
      <w:r>
        <w:t>Tasks for the Current week:</w:t>
      </w:r>
    </w:p>
    <w:p w:rsidR="00510C4B" w:rsidRDefault="00510C4B" w:rsidP="00510C4B">
      <w:proofErr w:type="gramStart"/>
      <w:r>
        <w:t xml:space="preserve">Completed: Created </w:t>
      </w:r>
      <w:proofErr w:type="spellStart"/>
      <w:r>
        <w:t>Moodboards</w:t>
      </w:r>
      <w:proofErr w:type="spellEnd"/>
      <w:r>
        <w:t>, Created Parallax Background.</w:t>
      </w:r>
      <w:proofErr w:type="gramEnd"/>
      <w:r>
        <w:t xml:space="preserve"> </w:t>
      </w:r>
      <w:proofErr w:type="gramStart"/>
      <w:r>
        <w:t>Picked a theme and mechanics.</w:t>
      </w:r>
      <w:proofErr w:type="gramEnd"/>
      <w:r>
        <w:t xml:space="preserve"> </w:t>
      </w:r>
      <w:proofErr w:type="gramStart"/>
      <w:r>
        <w:t>Created a Player 2 character.</w:t>
      </w:r>
      <w:proofErr w:type="gramEnd"/>
      <w:r>
        <w:t xml:space="preserve"> </w:t>
      </w:r>
      <w:proofErr w:type="gramStart"/>
      <w:r>
        <w:t>Spent 4 Hours.</w:t>
      </w:r>
      <w:proofErr w:type="gramEnd"/>
    </w:p>
    <w:p w:rsidR="00510C4B" w:rsidRDefault="00510C4B" w:rsidP="00510C4B">
      <w:r>
        <w:t xml:space="preserve">In Progress: Make a list of possible additional mechanics, Create assets in the style of player 2, </w:t>
      </w:r>
      <w:proofErr w:type="gramStart"/>
      <w:r>
        <w:t>Make</w:t>
      </w:r>
      <w:proofErr w:type="gramEnd"/>
      <w:r>
        <w:t xml:space="preserve"> a list of changes from previous project. Spent 1 hour, expected 1 additional hour to complete.</w:t>
      </w:r>
    </w:p>
    <w:p w:rsidR="00510C4B" w:rsidRDefault="00510C4B" w:rsidP="00510C4B"/>
    <w:p w:rsidR="00F672C7" w:rsidRDefault="00510C4B" w:rsidP="00510C4B">
      <w:r>
        <w:t>As a solo project I do the jam work alone in the lab, usually at the same time as one of the other groups, to have somebody around that would give me an educated opinion on my work.</w:t>
      </w:r>
    </w:p>
    <w:sectPr w:rsidR="00F67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ambria">
    <w:panose1 w:val="02040503050406030204"/>
    <w:charset w:val="EE"/>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B267391"/>
    <w:multiLevelType w:val="hybridMultilevel"/>
    <w:tmpl w:val="758AD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8A10908"/>
    <w:multiLevelType w:val="hybridMultilevel"/>
    <w:tmpl w:val="59EE6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5E1AD4"/>
    <w:multiLevelType w:val="hybridMultilevel"/>
    <w:tmpl w:val="2974B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W0NDAyNTAzMzU0NLJU0lEKTi0uzszPAykwrAUAeU+tpywAAAA="/>
  </w:docVars>
  <w:rsids>
    <w:rsidRoot w:val="00586BBA"/>
    <w:rsid w:val="002A0AB5"/>
    <w:rsid w:val="00510C4B"/>
    <w:rsid w:val="00586BBA"/>
    <w:rsid w:val="00745D29"/>
    <w:rsid w:val="00F672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510C4B"/>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510C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Pages>
  <Words>193</Words>
  <Characters>1105</Characters>
  <Application>Microsoft Office Word</Application>
  <DocSecurity>0</DocSecurity>
  <Lines>9</Lines>
  <Paragraphs>2</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1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cea Lazar</dc:creator>
  <cp:keywords/>
  <dc:description/>
  <cp:lastModifiedBy>Mircea Lazar</cp:lastModifiedBy>
  <cp:revision>2</cp:revision>
  <dcterms:created xsi:type="dcterms:W3CDTF">2018-03-20T03:30:00Z</dcterms:created>
  <dcterms:modified xsi:type="dcterms:W3CDTF">2018-03-20T04:04:00Z</dcterms:modified>
</cp:coreProperties>
</file>